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209B" w:rsidP="0042209B" w:rsidRDefault="0042209B" w14:paraId="7D673266" w14:textId="77777777">
      <w:pPr>
        <w:jc w:val="center"/>
        <w:rPr>
          <w:rFonts w:ascii="Century Gothic" w:hAnsi="Century Gothic"/>
        </w:rPr>
      </w:pPr>
    </w:p>
    <w:p w:rsidRPr="005C5CF8" w:rsidR="0042209B" w:rsidP="005C5CF8" w:rsidRDefault="00E4469E" w14:paraId="7B055D00" w14:textId="77777777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>Occupational and Professional Licensing Administration</w:t>
      </w:r>
    </w:p>
    <w:p w:rsidRPr="0084236C" w:rsidR="004249C7" w:rsidP="09944DBC" w:rsidRDefault="09944DBC" w14:paraId="17CDC336" w14:textId="77777777">
      <w:pPr>
        <w:jc w:val="center"/>
        <w:rPr>
          <w:rFonts w:ascii="Times" w:hAnsi="Times"/>
          <w:b/>
          <w:bCs/>
          <w:sz w:val="22"/>
          <w:szCs w:val="22"/>
        </w:rPr>
      </w:pPr>
      <w:r w:rsidRPr="09944DBC">
        <w:rPr>
          <w:rFonts w:ascii="Times" w:hAnsi="Times"/>
          <w:b/>
          <w:bCs/>
          <w:sz w:val="22"/>
          <w:szCs w:val="22"/>
          <w:highlight w:val="yellow"/>
        </w:rPr>
        <w:t>District o</w:t>
      </w:r>
      <w:r w:rsidRPr="09944DBC">
        <w:rPr>
          <w:rFonts w:ascii="Times" w:hAnsi="Times"/>
          <w:b/>
          <w:bCs/>
          <w:sz w:val="22"/>
          <w:szCs w:val="22"/>
        </w:rPr>
        <w:t>f Columbia Board of Architecture, Interior Design &amp; Landscape Architecture</w:t>
      </w:r>
    </w:p>
    <w:p w:rsidRPr="0084236C" w:rsidR="004249C7" w:rsidP="004249C7" w:rsidRDefault="004249C7" w14:paraId="4BC6ABFC" w14:textId="7777777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:rsidRPr="0084236C" w:rsidR="004249C7" w:rsidP="004249C7" w:rsidRDefault="004249C7" w14:paraId="1FC0B352" w14:textId="7777777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:rsidRPr="0084236C" w:rsidR="004249C7" w:rsidP="004249C7" w:rsidRDefault="004249C7" w14:paraId="3EAC2349" w14:textId="77777777">
      <w:pPr>
        <w:rPr>
          <w:rFonts w:ascii="Times" w:hAnsi="Times"/>
          <w:b/>
          <w:sz w:val="22"/>
          <w:szCs w:val="22"/>
        </w:rPr>
      </w:pPr>
    </w:p>
    <w:p w:rsidR="004249C7" w:rsidP="00666703" w:rsidRDefault="004249C7" w14:paraId="6CD280D5" w14:textId="7777777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:rsidR="00253BB4" w:rsidP="00666703" w:rsidRDefault="00B70A9C" w14:paraId="62A558FF" w14:textId="6DE6A3EB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August 19</w:t>
      </w:r>
      <w:r w:rsidR="00F73CCC">
        <w:rPr>
          <w:rFonts w:ascii="Times" w:hAnsi="Times"/>
          <w:b/>
          <w:sz w:val="22"/>
          <w:szCs w:val="22"/>
        </w:rPr>
        <w:t>, 2022</w:t>
      </w:r>
    </w:p>
    <w:p w:rsidR="00533792" w:rsidP="45ECF528" w:rsidRDefault="00533792" w14:paraId="7C5424F2" w14:textId="77777777" w14:noSpellErr="1">
      <w:pPr>
        <w:ind w:left="-144" w:right="-144"/>
        <w:jc w:val="center"/>
        <w:rPr>
          <w:rFonts w:ascii="Times" w:hAnsi="Times"/>
          <w:b w:val="1"/>
          <w:bCs w:val="1"/>
          <w:sz w:val="22"/>
          <w:szCs w:val="22"/>
        </w:rPr>
      </w:pPr>
    </w:p>
    <w:p w:rsidRPr="007979AC" w:rsidR="00253BB4" w:rsidP="45ECF528" w:rsidRDefault="00253BB4" w14:paraId="431A50D9" w14:textId="77777777" w14:noSpellErr="1">
      <w:pPr>
        <w:ind w:left="-144" w:right="-144"/>
        <w:jc w:val="center"/>
        <w:rPr>
          <w:rFonts w:ascii="Times" w:hAnsi="Times"/>
          <w:b w:val="1"/>
          <w:bCs w:val="1"/>
          <w:sz w:val="22"/>
          <w:szCs w:val="22"/>
        </w:rPr>
      </w:pPr>
      <w:r w:rsidRPr="45ECF528" w:rsidR="45ECF528">
        <w:rPr>
          <w:rFonts w:ascii="Times" w:hAnsi="Times"/>
          <w:b w:val="1"/>
          <w:bCs w:val="1"/>
          <w:sz w:val="22"/>
          <w:szCs w:val="22"/>
        </w:rPr>
        <w:t>***Due to COVID-19 th</w:t>
      </w:r>
      <w:r w:rsidRPr="45ECF528" w:rsidR="45ECF528">
        <w:rPr>
          <w:rFonts w:ascii="Times" w:hAnsi="Times"/>
          <w:b w:val="1"/>
          <w:bCs w:val="1"/>
          <w:sz w:val="22"/>
          <w:szCs w:val="22"/>
        </w:rPr>
        <w:t>is meeting will be held virtually</w:t>
      </w:r>
      <w:r w:rsidRPr="45ECF528" w:rsidR="45ECF528">
        <w:rPr>
          <w:rFonts w:ascii="Times" w:hAnsi="Times"/>
          <w:b w:val="1"/>
          <w:bCs w:val="1"/>
          <w:sz w:val="22"/>
          <w:szCs w:val="22"/>
        </w:rPr>
        <w:t xml:space="preserve"> please see log in information below***</w:t>
      </w:r>
    </w:p>
    <w:p w:rsidR="00FE33A9" w:rsidP="45ECF528" w:rsidRDefault="00FE33A9" w14:paraId="639C7543" w14:textId="77777777" w14:noSpellErr="1">
      <w:pPr>
        <w:ind w:left="-144" w:right="-144"/>
        <w:rPr>
          <w:rFonts w:ascii="Times" w:hAnsi="Times"/>
          <w:b w:val="1"/>
          <w:bCs w:val="1"/>
          <w:sz w:val="22"/>
          <w:szCs w:val="22"/>
        </w:rPr>
      </w:pPr>
    </w:p>
    <w:p w:rsidRPr="007979AC" w:rsidR="00CB1614" w:rsidP="45ECF528" w:rsidRDefault="00CB1614" w14:paraId="044B82C8" w14:textId="77777777" w14:noSpellErr="1">
      <w:pPr>
        <w:ind w:left="-144" w:right="-144"/>
        <w:rPr>
          <w:rFonts w:ascii="Times" w:hAnsi="Times"/>
          <w:b w:val="1"/>
          <w:bCs w:val="1"/>
          <w:sz w:val="22"/>
          <w:szCs w:val="22"/>
        </w:rPr>
      </w:pPr>
    </w:p>
    <w:p w:rsidRPr="004D678B" w:rsidR="004249C7" w:rsidP="45ECF528" w:rsidRDefault="00CA64BC" w14:paraId="5FE4D44C" w14:textId="1872AA76">
      <w:pPr>
        <w:numPr>
          <w:ilvl w:val="0"/>
          <w:numId w:val="6"/>
        </w:numPr>
        <w:ind w:left="36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 xml:space="preserve">Call to Order - 9:30A                                     </w:t>
      </w:r>
      <w:r w:rsidRPr="45ECF528" w:rsidR="45ECF528">
        <w:rPr>
          <w:rFonts w:ascii="Times New Roman" w:hAnsi="Times New Roman"/>
          <w:b w:val="1"/>
          <w:bCs w:val="1"/>
          <w:sz w:val="20"/>
          <w:szCs w:val="20"/>
          <w:highlight w:val="cyan"/>
          <w:u w:val="single"/>
        </w:rPr>
        <w:t>Board Members</w:t>
      </w:r>
    </w:p>
    <w:p w:rsidRPr="0046293C" w:rsidR="004249C7" w:rsidP="45ECF528" w:rsidRDefault="004249C7" w14:paraId="68B156CD" w14:textId="2CC57AB7">
      <w:pPr>
        <w:numPr>
          <w:ilvl w:val="0"/>
          <w:numId w:val="6"/>
        </w:numPr>
        <w:ind w:left="360" w:right="0"/>
        <w:rPr>
          <w:rFonts w:ascii="Times New Roman" w:hAnsi="Times New Roman"/>
          <w:sz w:val="22"/>
          <w:szCs w:val="22"/>
        </w:rPr>
      </w:pPr>
      <w:r w:rsidRPr="45ECF528" w:rsidR="45ECF528">
        <w:rPr>
          <w:rFonts w:ascii="Times New Roman" w:hAnsi="Times New Roman"/>
        </w:rPr>
        <w:t xml:space="preserve">Attendance (Start of Public </w:t>
      </w:r>
      <w:proofErr w:type="gramStart"/>
      <w:r w:rsidRPr="45ECF528" w:rsidR="45ECF528">
        <w:rPr>
          <w:rFonts w:ascii="Times New Roman" w:hAnsi="Times New Roman"/>
        </w:rPr>
        <w:t xml:space="preserve">Session)   </w:t>
      </w:r>
      <w:proofErr w:type="gramEnd"/>
      <w:r w:rsidRPr="45ECF528" w:rsidR="45ECF528">
        <w:rPr>
          <w:rFonts w:ascii="Times New Roman" w:hAnsi="Times New Roman"/>
        </w:rPr>
        <w:t xml:space="preserve">          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>Ronnie McGhee, Chairman</w:t>
      </w:r>
    </w:p>
    <w:p w:rsidRPr="0046293C" w:rsidR="004D5A67" w:rsidP="45ECF528" w:rsidRDefault="004249C7" w14:paraId="53BD7A18" w14:textId="7DFDD138" w14:noSpellErr="1">
      <w:pPr>
        <w:numPr>
          <w:ilvl w:val="0"/>
          <w:numId w:val="6"/>
        </w:numPr>
        <w:ind w:left="360" w:right="0"/>
        <w:rPr>
          <w:rFonts w:ascii="Times New Roman" w:hAnsi="Times New Roman"/>
          <w:sz w:val="22"/>
          <w:szCs w:val="22"/>
        </w:rPr>
      </w:pPr>
      <w:r w:rsidRPr="45ECF528" w:rsidR="45ECF528">
        <w:rPr>
          <w:rFonts w:ascii="Times New Roman" w:hAnsi="Times New Roman"/>
          <w:sz w:val="22"/>
          <w:szCs w:val="22"/>
        </w:rPr>
        <w:t>Comments from the Public</w:t>
      </w:r>
      <w:r w:rsidRPr="45ECF528" w:rsidR="45ECF528">
        <w:rPr>
          <w:rFonts w:ascii="Times New Roman" w:hAnsi="Times New Roman"/>
          <w:sz w:val="22"/>
          <w:szCs w:val="22"/>
        </w:rPr>
        <w:t xml:space="preserve">                                   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 xml:space="preserve">Patrick Williams, 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>Vice C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>hai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>rman</w:t>
      </w:r>
    </w:p>
    <w:p w:rsidRPr="0046293C" w:rsidR="00F62DA1" w:rsidP="45ECF528" w:rsidRDefault="00235041" w14:paraId="3E83BA02" w14:textId="0D359F8B">
      <w:pPr>
        <w:numPr>
          <w:ilvl w:val="0"/>
          <w:numId w:val="6"/>
        </w:numPr>
        <w:ind w:left="360" w:right="0"/>
        <w:rPr>
          <w:rFonts w:ascii="Times New Roman" w:hAnsi="Times New Roman"/>
          <w:sz w:val="22"/>
          <w:szCs w:val="22"/>
        </w:rPr>
      </w:pPr>
      <w:r w:rsidRPr="45ECF528" w:rsidR="45ECF528">
        <w:rPr>
          <w:rFonts w:ascii="Times New Roman" w:hAnsi="Times New Roman"/>
          <w:sz w:val="22"/>
          <w:szCs w:val="22"/>
        </w:rPr>
        <w:t xml:space="preserve">Review of Minutes (6/17/2022)                            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>Melissa Cohen</w:t>
      </w:r>
    </w:p>
    <w:p w:rsidRPr="0046293C" w:rsidR="00A33CCB" w:rsidP="45ECF528" w:rsidRDefault="001F0A0B" w14:paraId="5E83A4C8" w14:textId="0D09F476">
      <w:pPr>
        <w:numPr>
          <w:ilvl w:val="0"/>
          <w:numId w:val="6"/>
        </w:numPr>
        <w:ind w:left="360" w:right="0"/>
        <w:rPr>
          <w:rFonts w:ascii="Times New Roman" w:hAnsi="Times New Roman"/>
          <w:sz w:val="22"/>
          <w:szCs w:val="22"/>
        </w:rPr>
      </w:pPr>
      <w:r w:rsidRPr="45ECF528" w:rsidR="45ECF528">
        <w:rPr>
          <w:rFonts w:ascii="Times New Roman" w:hAnsi="Times New Roman"/>
          <w:sz w:val="22"/>
          <w:szCs w:val="22"/>
        </w:rPr>
        <w:t xml:space="preserve">Review/Approval of Applications                        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>Eileen Vitelli [Did not attend]</w:t>
      </w:r>
    </w:p>
    <w:p w:rsidRPr="005668C6" w:rsidR="007A1206" w:rsidP="45ECF528" w:rsidRDefault="008C157F" w14:paraId="0BC76627" w14:textId="73DB660B">
      <w:pPr>
        <w:numPr>
          <w:ilvl w:val="0"/>
          <w:numId w:val="6"/>
        </w:numPr>
        <w:ind w:left="36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  <w:sz w:val="22"/>
          <w:szCs w:val="22"/>
        </w:rPr>
        <w:t>Education</w:t>
      </w:r>
      <w:bookmarkStart w:name="_Hlk72141286" w:id="0"/>
      <w:r w:rsidRPr="45ECF528" w:rsidR="45ECF528">
        <w:rPr>
          <w:rFonts w:ascii="Times New Roman" w:hAnsi="Times New Roman"/>
          <w:sz w:val="22"/>
          <w:szCs w:val="22"/>
        </w:rPr>
        <w:t xml:space="preserve">                                                              </w:t>
      </w:r>
      <w:r w:rsidRPr="45ECF528" w:rsidR="45ECF528">
        <w:rPr>
          <w:rFonts w:ascii="Times New Roman" w:hAnsi="Times New Roman"/>
          <w:sz w:val="22"/>
          <w:szCs w:val="22"/>
          <w:highlight w:val="cyan"/>
        </w:rPr>
        <w:t>Kia Weatherspoo</w:t>
      </w:r>
      <w:r w:rsidRPr="45ECF528" w:rsidR="45ECF528">
        <w:rPr>
          <w:rFonts w:ascii="Times New Roman" w:hAnsi="Times New Roman"/>
          <w:highlight w:val="cyan"/>
        </w:rPr>
        <w:t>n [Did not attend]</w:t>
      </w:r>
    </w:p>
    <w:p w:rsidR="001A0226" w:rsidP="45ECF528" w:rsidRDefault="001A0226" w14:paraId="31B659D8" w14:textId="59743255" w14:noSpellErr="1">
      <w:pPr>
        <w:pStyle w:val="ListParagraph"/>
        <w:numPr>
          <w:ilvl w:val="0"/>
          <w:numId w:val="32"/>
        </w:numPr>
        <w:ind w:left="108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>Attestation Data (Mr. Lewis)</w:t>
      </w:r>
      <w:r w:rsidRPr="45ECF528" w:rsidR="45ECF528">
        <w:rPr>
          <w:rFonts w:ascii="Times New Roman" w:hAnsi="Times New Roman"/>
        </w:rPr>
        <w:t xml:space="preserve">             </w:t>
      </w:r>
      <w:r w:rsidRPr="45ECF528" w:rsidR="45ECF528">
        <w:rPr>
          <w:rFonts w:ascii="Times New Roman" w:hAnsi="Times New Roman"/>
          <w:highlight w:val="cyan"/>
        </w:rPr>
        <w:t>Bob A</w:t>
      </w:r>
      <w:r w:rsidRPr="45ECF528" w:rsidR="45ECF528">
        <w:rPr>
          <w:rFonts w:ascii="Times New Roman" w:hAnsi="Times New Roman"/>
          <w:highlight w:val="cyan"/>
        </w:rPr>
        <w:t>lter</w:t>
      </w:r>
    </w:p>
    <w:p w:rsidRPr="007A1206" w:rsidR="00E90A42" w:rsidP="45ECF528" w:rsidRDefault="00E90A42" w14:paraId="5E6667F4" w14:textId="743BAFA2" w14:noSpellErr="1">
      <w:pPr>
        <w:pStyle w:val="ListParagraph"/>
        <w:numPr>
          <w:ilvl w:val="0"/>
          <w:numId w:val="32"/>
        </w:numPr>
        <w:ind w:left="108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>Education Symposium upda</w:t>
      </w:r>
      <w:r w:rsidRPr="45ECF528" w:rsidR="45ECF528">
        <w:rPr>
          <w:rFonts w:ascii="Times New Roman" w:hAnsi="Times New Roman"/>
        </w:rPr>
        <w:t xml:space="preserve">te            </w:t>
      </w:r>
      <w:r w:rsidRPr="45ECF528" w:rsidR="45ECF528">
        <w:rPr>
          <w:rFonts w:ascii="Times New Roman" w:hAnsi="Times New Roman"/>
          <w:highlight w:val="cyan"/>
        </w:rPr>
        <w:t>Barbara Jones</w:t>
      </w:r>
    </w:p>
    <w:bookmarkEnd w:id="0"/>
    <w:p w:rsidR="00523211" w:rsidP="45ECF528" w:rsidRDefault="00253BB4" w14:paraId="39F78256" w14:textId="4ED62E55" w14:noSpellErr="1">
      <w:pPr>
        <w:numPr>
          <w:ilvl w:val="0"/>
          <w:numId w:val="6"/>
        </w:numPr>
        <w:ind w:left="36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>Old Busines</w:t>
      </w:r>
      <w:r w:rsidRPr="45ECF528" w:rsidR="45ECF528">
        <w:rPr>
          <w:rFonts w:ascii="Times New Roman" w:hAnsi="Times New Roman"/>
        </w:rPr>
        <w:t>s</w:t>
      </w:r>
    </w:p>
    <w:p w:rsidR="00AB758F" w:rsidP="45ECF528" w:rsidRDefault="005668C6" w14:paraId="187EB904" w14:textId="1F1E30DA">
      <w:pPr>
        <w:pStyle w:val="ListParagraph"/>
        <w:numPr>
          <w:ilvl w:val="0"/>
          <w:numId w:val="31"/>
        </w:numPr>
        <w:ind w:left="108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 xml:space="preserve">Contractor Rating System: </w:t>
      </w:r>
      <w:r w:rsidRPr="45ECF528" w:rsidR="45ECF528">
        <w:rPr>
          <w:rFonts w:ascii="Times New Roman" w:hAnsi="Times New Roman"/>
          <w:highlight w:val="green"/>
        </w:rPr>
        <w:t>D Weaver: Multiple Trades included; DCRA splitting? DLCP Outreach: Greater contact/outreach possible? Underserved – How to assist: by Ms. Jones</w:t>
      </w:r>
    </w:p>
    <w:p w:rsidR="005668C6" w:rsidP="45ECF528" w:rsidRDefault="005668C6" w14:paraId="28294121" w14:textId="22F4CE1C">
      <w:pPr>
        <w:pStyle w:val="ListParagraph"/>
        <w:numPr>
          <w:ilvl w:val="0"/>
          <w:numId w:val="31"/>
        </w:numPr>
        <w:ind w:left="108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 xml:space="preserve">Newsletter </w:t>
      </w:r>
      <w:proofErr w:type="spellStart"/>
      <w:r w:rsidRPr="45ECF528" w:rsidR="45ECF528">
        <w:rPr>
          <w:rFonts w:ascii="Times New Roman" w:hAnsi="Times New Roman"/>
          <w:highlight w:val="red"/>
        </w:rPr>
        <w:t>RMc</w:t>
      </w:r>
      <w:proofErr w:type="spellEnd"/>
      <w:r w:rsidRPr="45ECF528" w:rsidR="45ECF528">
        <w:rPr>
          <w:rFonts w:ascii="Times New Roman" w:hAnsi="Times New Roman"/>
          <w:highlight w:val="red"/>
        </w:rPr>
        <w:t xml:space="preserve"> did not supply Chairman’s Corner</w:t>
      </w:r>
    </w:p>
    <w:p w:rsidRPr="009237B3" w:rsidR="00B07DC2" w:rsidP="45ECF528" w:rsidRDefault="00B07DC2" w14:paraId="22E6C341" w14:textId="10E4482B">
      <w:pPr>
        <w:pStyle w:val="ListParagraph"/>
        <w:numPr>
          <w:ilvl w:val="0"/>
          <w:numId w:val="31"/>
        </w:numPr>
        <w:ind w:left="108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 xml:space="preserve">CLARB Annual Meeting (virtual attendance) </w:t>
      </w:r>
      <w:r w:rsidRPr="45ECF528" w:rsidR="45ECF528">
        <w:rPr>
          <w:rFonts w:ascii="Times New Roman" w:hAnsi="Times New Roman"/>
          <w:highlight w:val="yellow"/>
        </w:rPr>
        <w:t>Date Sept 22/23</w:t>
      </w:r>
    </w:p>
    <w:p w:rsidR="003A2A7F" w:rsidP="45ECF528" w:rsidRDefault="004249C7" w14:paraId="67F70E77" w14:textId="46A4687D" w14:noSpellErr="1">
      <w:pPr>
        <w:numPr>
          <w:ilvl w:val="0"/>
          <w:numId w:val="6"/>
        </w:numPr>
        <w:ind w:left="36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>New Busin</w:t>
      </w:r>
      <w:bookmarkStart w:name="_Hlk72142083" w:id="1"/>
      <w:r w:rsidRPr="45ECF528" w:rsidR="45ECF528">
        <w:rPr>
          <w:rFonts w:ascii="Times New Roman" w:hAnsi="Times New Roman"/>
        </w:rPr>
        <w:t>ess</w:t>
      </w:r>
    </w:p>
    <w:p w:rsidRPr="00886DB8" w:rsidR="00D200B5" w:rsidP="45ECF528" w:rsidRDefault="00B07DC2" w14:paraId="2C49687D" w14:textId="7A5715AD">
      <w:pPr>
        <w:pStyle w:val="ListParagraph"/>
        <w:numPr>
          <w:ilvl w:val="0"/>
          <w:numId w:val="31"/>
        </w:numPr>
        <w:ind w:left="108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 xml:space="preserve">CLARB Ballot </w:t>
      </w:r>
      <w:proofErr w:type="spellStart"/>
      <w:r w:rsidRPr="45ECF528" w:rsidR="45ECF528">
        <w:rPr>
          <w:rFonts w:ascii="Times New Roman" w:hAnsi="Times New Roman"/>
          <w:highlight w:val="green"/>
        </w:rPr>
        <w:t>RMc</w:t>
      </w:r>
      <w:proofErr w:type="spellEnd"/>
      <w:r w:rsidRPr="45ECF528" w:rsidR="45ECF528">
        <w:rPr>
          <w:rFonts w:ascii="Times New Roman" w:hAnsi="Times New Roman"/>
          <w:highlight w:val="green"/>
        </w:rPr>
        <w:t xml:space="preserve"> action req.? </w:t>
      </w:r>
      <w:r w:rsidRPr="45ECF528" w:rsidR="45ECF528">
        <w:rPr>
          <w:rFonts w:ascii="Times New Roman" w:hAnsi="Times New Roman"/>
          <w:highlight w:val="yellow"/>
        </w:rPr>
        <w:t>September 15</w:t>
      </w:r>
      <w:r w:rsidRPr="45ECF528" w:rsidR="45ECF528">
        <w:rPr>
          <w:rFonts w:ascii="Times New Roman" w:hAnsi="Times New Roman"/>
          <w:highlight w:val="green"/>
        </w:rPr>
        <w:t xml:space="preserve"> Check Leadership </w:t>
      </w:r>
      <w:proofErr w:type="spellStart"/>
      <w:r w:rsidRPr="45ECF528" w:rsidR="45ECF528">
        <w:rPr>
          <w:rFonts w:ascii="Times New Roman" w:hAnsi="Times New Roman"/>
          <w:highlight w:val="green"/>
        </w:rPr>
        <w:t>Advisoty</w:t>
      </w:r>
      <w:proofErr w:type="spellEnd"/>
      <w:r w:rsidRPr="45ECF528" w:rsidR="45ECF528">
        <w:rPr>
          <w:rFonts w:ascii="Times New Roman" w:hAnsi="Times New Roman"/>
          <w:highlight w:val="green"/>
        </w:rPr>
        <w:t xml:space="preserve"> Council-Virtual</w:t>
      </w:r>
    </w:p>
    <w:bookmarkEnd w:id="1"/>
    <w:p w:rsidRPr="004D678B" w:rsidR="00106AF7" w:rsidP="45ECF528" w:rsidRDefault="00BB188C" w14:paraId="649E77F8" w14:textId="604383DE">
      <w:pPr>
        <w:numPr>
          <w:ilvl w:val="0"/>
          <w:numId w:val="6"/>
        </w:numPr>
        <w:ind w:left="36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 xml:space="preserve">Review of Correspondence Case 1 Defer and send letter; No action to DCRA Consumer Pro. Div. </w:t>
      </w:r>
    </w:p>
    <w:p w:rsidRPr="004D678B" w:rsidR="00253BB4" w:rsidP="45ECF528" w:rsidRDefault="00253BB4" w14:paraId="2E6D4DFF" w14:textId="26DCEF43" w14:noSpellErr="1">
      <w:pPr>
        <w:numPr>
          <w:ilvl w:val="0"/>
          <w:numId w:val="6"/>
        </w:numPr>
        <w:ind w:left="36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 xml:space="preserve">Motion - Executive Session (Closed to the </w:t>
      </w:r>
      <w:r w:rsidRPr="45ECF528" w:rsidR="45ECF528">
        <w:rPr>
          <w:rFonts w:ascii="Times New Roman" w:hAnsi="Times New Roman"/>
        </w:rPr>
        <w:t xml:space="preserve">Public) </w:t>
      </w:r>
      <w:r w:rsidRPr="45ECF528" w:rsidR="45ECF528">
        <w:rPr>
          <w:rFonts w:ascii="Times New Roman" w:hAnsi="Times New Roman"/>
          <w:color w:val="000000" w:themeColor="text1" w:themeTint="FF" w:themeShade="FF"/>
        </w:rPr>
        <w:t>D.C.</w:t>
      </w:r>
      <w:r w:rsidRPr="45ECF528" w:rsidR="45ECF528">
        <w:rPr>
          <w:rFonts w:ascii="Times New Roman" w:hAnsi="Times New Roman"/>
          <w:color w:val="000000" w:themeColor="text1" w:themeTint="FF" w:themeShade="FF"/>
        </w:rPr>
        <w:t xml:space="preserve"> </w:t>
      </w:r>
      <w:r w:rsidRPr="45ECF528" w:rsidR="45ECF528">
        <w:rPr>
          <w:rFonts w:ascii="Times New Roman" w:hAnsi="Times New Roman"/>
          <w:color w:val="000000" w:themeColor="text1" w:themeTint="FF" w:themeShade="FF"/>
        </w:rPr>
        <w:t xml:space="preserve">Official Code § 2-575(b) (9) and (13) to </w:t>
      </w:r>
      <w:r w:rsidRPr="45ECF528" w:rsidR="45ECF528">
        <w:rPr>
          <w:rFonts w:ascii="Times New Roman" w:hAnsi="Times New Roman"/>
        </w:rPr>
        <w:t xml:space="preserve">discuss complaints/legal matters, applications and legal counsel report. </w:t>
      </w:r>
    </w:p>
    <w:p w:rsidRPr="004D678B" w:rsidR="00A35266" w:rsidP="45ECF528" w:rsidRDefault="006764A2" w14:paraId="3255EE81" w14:textId="25BA4D48">
      <w:pPr>
        <w:pStyle w:val="ListParagraph"/>
        <w:numPr>
          <w:ilvl w:val="0"/>
          <w:numId w:val="6"/>
        </w:numPr>
        <w:ind w:left="360" w:right="0"/>
        <w:rPr>
          <w:rFonts w:ascii="Times New Roman" w:hAnsi="Times New Roman"/>
        </w:rPr>
      </w:pPr>
      <w:r w:rsidRPr="45ECF528" w:rsidR="45ECF528">
        <w:rPr>
          <w:rFonts w:ascii="Times New Roman" w:hAnsi="Times New Roman"/>
        </w:rPr>
        <w:t>Adjourn  Next</w:t>
      </w:r>
      <w:r w:rsidRPr="45ECF528" w:rsidR="45ECF528">
        <w:rPr>
          <w:rFonts w:ascii="Times New Roman" w:hAnsi="Times New Roman"/>
        </w:rPr>
        <w:t xml:space="preserve"> Meeting October 6</w:t>
      </w:r>
    </w:p>
    <w:p w:rsidR="004D678B" w:rsidP="004D678B" w:rsidRDefault="004D678B" w14:paraId="50716C91" w14:textId="052451EA">
      <w:pPr>
        <w:rPr>
          <w:rFonts w:ascii="Times New Roman" w:hAnsi="Times New Roman"/>
          <w:sz w:val="22"/>
          <w:szCs w:val="22"/>
        </w:rPr>
      </w:pPr>
    </w:p>
    <w:p w:rsidRPr="00555A26" w:rsidR="00490E58" w:rsidP="00E359FC" w:rsidRDefault="00490E58" w14:paraId="14D2DB1A" w14:textId="7757F970">
      <w:pPr>
        <w:rPr>
          <w:rFonts w:ascii="Times New Roman" w:hAnsi="Times New Roman"/>
          <w:b w:val="1"/>
          <w:bCs w:val="1"/>
          <w:sz w:val="22"/>
          <w:szCs w:val="22"/>
        </w:rPr>
      </w:pPr>
      <w:r w:rsidRPr="45ECF528" w:rsidR="45ECF528">
        <w:rPr>
          <w:rFonts w:ascii="Times New Roman" w:hAnsi="Times New Roman"/>
          <w:b w:val="1"/>
          <w:bCs w:val="1"/>
          <w:sz w:val="22"/>
          <w:szCs w:val="22"/>
        </w:rPr>
        <w:t>To Join the meeting: Dial in: 670 479 3208   Access Code:  2324 267 4280</w:t>
      </w:r>
    </w:p>
    <w:p w:rsidR="00DD2B31" w:rsidP="45ECF528" w:rsidRDefault="00DD2B31" w14:paraId="41622706" w14:textId="7BD5DC7E">
      <w:pPr>
        <w:pStyle w:val="ListParagraph"/>
        <w:ind w:left="-288" w:right="-288"/>
        <w:rPr>
          <w:rFonts w:ascii="Times New Roman" w:hAnsi="Times New Roman"/>
          <w:sz w:val="22"/>
          <w:szCs w:val="22"/>
          <w:highlight w:val="green"/>
        </w:rPr>
      </w:pPr>
      <w:r w:rsidRPr="45ECF528" w:rsidR="45ECF528">
        <w:rPr>
          <w:rFonts w:ascii="Times New Roman" w:hAnsi="Times New Roman"/>
          <w:sz w:val="22"/>
          <w:szCs w:val="22"/>
        </w:rPr>
        <w:t>-</w:t>
      </w:r>
      <w:proofErr w:type="spellStart"/>
      <w:r w:rsidRPr="45ECF528" w:rsidR="45ECF528">
        <w:rPr>
          <w:rFonts w:ascii="Times New Roman" w:hAnsi="Times New Roman"/>
          <w:sz w:val="22"/>
          <w:szCs w:val="22"/>
          <w:highlight w:val="green"/>
        </w:rPr>
        <w:t>RMc</w:t>
      </w:r>
      <w:proofErr w:type="spellEnd"/>
      <w:r w:rsidRPr="45ECF528" w:rsidR="45ECF528">
        <w:rPr>
          <w:rFonts w:ascii="Times New Roman" w:hAnsi="Times New Roman"/>
          <w:sz w:val="22"/>
          <w:szCs w:val="22"/>
          <w:highlight w:val="green"/>
        </w:rPr>
        <w:t xml:space="preserve"> Notes: </w:t>
      </w:r>
      <w:r w:rsidRPr="45ECF528" w:rsidR="45ECF528">
        <w:rPr>
          <w:rFonts w:ascii="Times New Roman" w:hAnsi="Times New Roman"/>
          <w:b w:val="1"/>
          <w:bCs w:val="1"/>
          <w:sz w:val="22"/>
          <w:szCs w:val="22"/>
          <w:highlight w:val="green"/>
          <w:u w:val="single"/>
        </w:rPr>
        <w:t>6.a Attestation</w:t>
      </w:r>
      <w:r w:rsidRPr="45ECF528" w:rsidR="45ECF528">
        <w:rPr>
          <w:rFonts w:ascii="Times New Roman" w:hAnsi="Times New Roman"/>
          <w:sz w:val="22"/>
          <w:szCs w:val="22"/>
          <w:highlight w:val="green"/>
        </w:rPr>
        <w:t xml:space="preserve">; Common; w 5% Audit of each discipline; Board Approves </w:t>
      </w:r>
      <w:r w:rsidRPr="45ECF528" w:rsidR="45ECF528">
        <w:rPr>
          <w:rFonts w:ascii="Times New Roman" w:hAnsi="Times New Roman"/>
          <w:b w:val="1"/>
          <w:bCs w:val="1"/>
          <w:sz w:val="22"/>
          <w:szCs w:val="22"/>
          <w:highlight w:val="green"/>
        </w:rPr>
        <w:t>Y</w:t>
      </w:r>
      <w:r w:rsidRPr="45ECF528" w:rsidR="45ECF528">
        <w:rPr>
          <w:rFonts w:ascii="Times New Roman" w:hAnsi="Times New Roman"/>
          <w:sz w:val="22"/>
          <w:szCs w:val="22"/>
          <w:highlight w:val="green"/>
        </w:rPr>
        <w:t>/N; completed by 3 months after 60 grace period; Mr. White rule change: 3 Months; False Statement: Grounds for discipline; Report back to Board 5 months after licensing complete.</w:t>
      </w:r>
      <w:r w:rsidRPr="45ECF528" w:rsidR="45ECF528">
        <w:rPr>
          <w:rFonts w:ascii="Times New Roman" w:hAnsi="Times New Roman"/>
          <w:sz w:val="22"/>
          <w:szCs w:val="22"/>
        </w:rPr>
        <w:t xml:space="preserve"> </w:t>
      </w:r>
    </w:p>
    <w:p w:rsidR="45ECF528" w:rsidP="45ECF528" w:rsidRDefault="45ECF528" w14:paraId="2947A344" w14:textId="16954AF6">
      <w:pPr>
        <w:pStyle w:val="ListParagraph"/>
        <w:ind w:left="-288" w:right="-288"/>
        <w:rPr>
          <w:rFonts w:ascii="Times New Roman" w:hAnsi="Times New Roman" w:eastAsia="Times New Roman" w:cs="Times New Roman"/>
          <w:sz w:val="22"/>
          <w:szCs w:val="22"/>
          <w:highlight w:val="green"/>
        </w:rPr>
      </w:pPr>
      <w:r w:rsidRPr="45ECF528" w:rsidR="45ECF528">
        <w:rPr>
          <w:rFonts w:ascii="Times New Roman" w:hAnsi="Times New Roman" w:eastAsia="Times New Roman" w:cs="Times New Roman"/>
          <w:sz w:val="22"/>
          <w:szCs w:val="22"/>
          <w:highlight w:val="green"/>
        </w:rPr>
        <w:t>-NCARB VA. Region 2 Symposium update: Kevin September 29; Virtual; Agenda Pending</w:t>
      </w:r>
    </w:p>
    <w:p w:rsidR="45ECF528" w:rsidP="45ECF528" w:rsidRDefault="45ECF528" w14:paraId="6080B857" w14:textId="04A59932">
      <w:pPr>
        <w:pStyle w:val="ListParagraph"/>
        <w:ind w:left="-288" w:right="-288"/>
        <w:rPr>
          <w:rFonts w:ascii="New York" w:hAnsi="New York" w:eastAsia="Times New Roman" w:cs="Times New Roman"/>
          <w:sz w:val="22"/>
          <w:szCs w:val="22"/>
          <w:highlight w:val="green"/>
        </w:rPr>
      </w:pPr>
      <w:r w:rsidRPr="45ECF528" w:rsidR="45ECF528">
        <w:rPr>
          <w:rFonts w:ascii="Times New Roman" w:hAnsi="Times New Roman" w:eastAsia="Times New Roman" w:cs="Times New Roman"/>
          <w:sz w:val="22"/>
          <w:szCs w:val="22"/>
          <w:highlight w:val="green"/>
        </w:rPr>
        <w:t>DCRA Transition</w:t>
      </w:r>
    </w:p>
    <w:p w:rsidR="00DD2B31" w:rsidP="00533792" w:rsidRDefault="00DD2B31" w14:paraId="6D7FF1FC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="00DD2B31" w:rsidP="00533792" w:rsidRDefault="00DD2B31" w14:paraId="60734476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Pr="00DD2B31" w:rsidR="00DD2B31" w:rsidP="00DD2B31" w:rsidRDefault="00DD2B31" w14:paraId="41163CB5" w14:textId="00731B9D">
      <w:pPr>
        <w:rPr>
          <w:rFonts w:ascii="Times New Roman" w:hAnsi="Times New Roman"/>
          <w:i/>
          <w:sz w:val="22"/>
          <w:szCs w:val="22"/>
        </w:rPr>
      </w:pPr>
    </w:p>
    <w:p w:rsidR="00533792" w:rsidP="00533792" w:rsidRDefault="00533792" w14:paraId="0D23BD6E" w14:textId="77777777">
      <w:pPr>
        <w:rPr>
          <w:rFonts w:ascii="Times New Roman" w:hAnsi="Times New Roman"/>
          <w:sz w:val="22"/>
          <w:szCs w:val="22"/>
        </w:rPr>
      </w:pPr>
    </w:p>
    <w:p w:rsidR="00533792" w:rsidP="00533792" w:rsidRDefault="00533792" w14:paraId="2F26D7FD" w14:textId="77777777">
      <w:pPr>
        <w:rPr>
          <w:rFonts w:ascii="Times New Roman" w:hAnsi="Times New Roman"/>
          <w:sz w:val="22"/>
          <w:szCs w:val="22"/>
        </w:rPr>
      </w:pPr>
    </w:p>
    <w:p w:rsidR="00533792" w:rsidP="00533792" w:rsidRDefault="00533792" w14:paraId="0038D324" w14:textId="77777777">
      <w:pPr>
        <w:rPr>
          <w:rFonts w:ascii="Times New Roman" w:hAnsi="Times New Roman"/>
          <w:sz w:val="22"/>
          <w:szCs w:val="22"/>
        </w:rPr>
      </w:pPr>
    </w:p>
    <w:p w:rsidR="00533792" w:rsidP="00533792" w:rsidRDefault="00533792" w14:paraId="1F08B178" w14:textId="77777777">
      <w:pPr>
        <w:rPr>
          <w:rFonts w:ascii="Times New Roman" w:hAnsi="Times New Roman"/>
          <w:sz w:val="22"/>
          <w:szCs w:val="22"/>
        </w:rPr>
      </w:pPr>
    </w:p>
    <w:p w:rsidR="00533792" w:rsidP="00533792" w:rsidRDefault="00533792" w14:paraId="2B8D1493" w14:textId="77777777">
      <w:pPr>
        <w:rPr>
          <w:rFonts w:ascii="Times New Roman" w:hAnsi="Times New Roman"/>
          <w:sz w:val="22"/>
          <w:szCs w:val="22"/>
        </w:rPr>
      </w:pPr>
    </w:p>
    <w:p w:rsidR="00533792" w:rsidP="00533792" w:rsidRDefault="00533792" w14:paraId="5E5B144E" w14:textId="77777777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orient="portrait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82400" w:rsidP="00BE55D9" w:rsidRDefault="00D82400" w14:paraId="6545F23F" w14:textId="77777777">
      <w:r>
        <w:separator/>
      </w:r>
    </w:p>
  </w:endnote>
  <w:endnote w:type="continuationSeparator" w:id="0">
    <w:p w:rsidR="00D82400" w:rsidP="00BE55D9" w:rsidRDefault="00D82400" w14:paraId="7B955E6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53BB4" w:rsidRDefault="00253BB4" w14:paraId="6F35806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0D077F" w:rsidRDefault="00F47BBD" w14:paraId="27257840" w14:textId="77777777">
    <w:pPr>
      <w:pStyle w:val="Footer"/>
      <w:ind w:left="-1350" w:hanging="90"/>
    </w:pPr>
    <w:r>
      <w:rPr>
        <w:noProof/>
      </w:rPr>
      <w:drawing>
        <wp:inline distT="0" distB="0" distL="0" distR="0" wp14:anchorId="3173C8CB" wp14:editId="41EAE9A7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53BB4" w:rsidRDefault="00253BB4" w14:paraId="0070470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82400" w:rsidP="00BE55D9" w:rsidRDefault="00D82400" w14:paraId="3B580BDF" w14:textId="77777777">
      <w:r>
        <w:separator/>
      </w:r>
    </w:p>
  </w:footnote>
  <w:footnote w:type="continuationSeparator" w:id="0">
    <w:p w:rsidR="00D82400" w:rsidP="00BE55D9" w:rsidRDefault="00D82400" w14:paraId="23DB705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53BB4" w:rsidRDefault="00253BB4" w14:paraId="0CDBD083" w14:textId="089BAE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BE55D9" w:rsidRDefault="0042209B" w14:paraId="5351E1C2" w14:textId="5785E392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088C786" wp14:editId="1A5B08F8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53BB4" w:rsidRDefault="00253BB4" w14:paraId="30044273" w14:textId="2134FB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72E569F"/>
    <w:multiLevelType w:val="hybridMultilevel"/>
    <w:tmpl w:val="0EBC95CC"/>
    <w:lvl w:ilvl="0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8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9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10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hint="default" w:ascii="Wingdings" w:hAnsi="Wingdings"/>
      </w:rPr>
    </w:lvl>
  </w:abstractNum>
  <w:abstractNum w:abstractNumId="1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hint="default" w:ascii="Wingdings" w:hAnsi="Wingdings"/>
      </w:rPr>
    </w:lvl>
  </w:abstractNum>
  <w:abstractNum w:abstractNumId="15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6A8948F3"/>
    <w:multiLevelType w:val="hybridMultilevel"/>
    <w:tmpl w:val="99420CF8"/>
    <w:lvl w:ilvl="0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8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29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hint="default" w:ascii="Wingdings" w:hAnsi="Wingdings"/>
      </w:rPr>
    </w:lvl>
  </w:abstractNum>
  <w:abstractNum w:abstractNumId="30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612788880">
    <w:abstractNumId w:val="23"/>
  </w:num>
  <w:num w:numId="2" w16cid:durableId="442774771">
    <w:abstractNumId w:val="17"/>
  </w:num>
  <w:num w:numId="3" w16cid:durableId="689186513">
    <w:abstractNumId w:val="13"/>
  </w:num>
  <w:num w:numId="4" w16cid:durableId="173881881">
    <w:abstractNumId w:val="4"/>
  </w:num>
  <w:num w:numId="5" w16cid:durableId="1377126448">
    <w:abstractNumId w:val="25"/>
  </w:num>
  <w:num w:numId="6" w16cid:durableId="415367334">
    <w:abstractNumId w:val="18"/>
  </w:num>
  <w:num w:numId="7" w16cid:durableId="266040003">
    <w:abstractNumId w:val="11"/>
  </w:num>
  <w:num w:numId="8" w16cid:durableId="604383578">
    <w:abstractNumId w:val="2"/>
  </w:num>
  <w:num w:numId="9" w16cid:durableId="542256042">
    <w:abstractNumId w:val="30"/>
  </w:num>
  <w:num w:numId="10" w16cid:durableId="846865104">
    <w:abstractNumId w:val="20"/>
  </w:num>
  <w:num w:numId="11" w16cid:durableId="1105879837">
    <w:abstractNumId w:val="15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8"/>
  </w:num>
  <w:num w:numId="15" w16cid:durableId="1174764979">
    <w:abstractNumId w:val="5"/>
  </w:num>
  <w:num w:numId="16" w16cid:durableId="901411294">
    <w:abstractNumId w:val="31"/>
  </w:num>
  <w:num w:numId="17" w16cid:durableId="1821263616">
    <w:abstractNumId w:val="3"/>
  </w:num>
  <w:num w:numId="18" w16cid:durableId="1076172452">
    <w:abstractNumId w:val="10"/>
  </w:num>
  <w:num w:numId="19" w16cid:durableId="1473056357">
    <w:abstractNumId w:val="24"/>
  </w:num>
  <w:num w:numId="20" w16cid:durableId="253249495">
    <w:abstractNumId w:val="29"/>
  </w:num>
  <w:num w:numId="21" w16cid:durableId="1605838660">
    <w:abstractNumId w:val="14"/>
  </w:num>
  <w:num w:numId="22" w16cid:durableId="237135420">
    <w:abstractNumId w:val="26"/>
  </w:num>
  <w:num w:numId="23" w16cid:durableId="1770814654">
    <w:abstractNumId w:val="28"/>
  </w:num>
  <w:num w:numId="24" w16cid:durableId="1371221177">
    <w:abstractNumId w:val="6"/>
  </w:num>
  <w:num w:numId="25" w16cid:durableId="110052405">
    <w:abstractNumId w:val="12"/>
  </w:num>
  <w:num w:numId="26" w16cid:durableId="317467304">
    <w:abstractNumId w:val="9"/>
  </w:num>
  <w:num w:numId="27" w16cid:durableId="551817507">
    <w:abstractNumId w:val="21"/>
  </w:num>
  <w:num w:numId="28" w16cid:durableId="1264990900">
    <w:abstractNumId w:val="22"/>
  </w:num>
  <w:num w:numId="29" w16cid:durableId="1299602557">
    <w:abstractNumId w:val="19"/>
  </w:num>
  <w:num w:numId="30" w16cid:durableId="446581445">
    <w:abstractNumId w:val="16"/>
  </w:num>
  <w:num w:numId="31" w16cid:durableId="1493762215">
    <w:abstractNumId w:val="7"/>
  </w:num>
  <w:num w:numId="32" w16cid:durableId="71488806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37151"/>
    <w:rsid w:val="000617B4"/>
    <w:rsid w:val="00071AA4"/>
    <w:rsid w:val="0007448B"/>
    <w:rsid w:val="00083B3C"/>
    <w:rsid w:val="00090A5B"/>
    <w:rsid w:val="000A3145"/>
    <w:rsid w:val="000D077F"/>
    <w:rsid w:val="00106830"/>
    <w:rsid w:val="00106AF7"/>
    <w:rsid w:val="00111A07"/>
    <w:rsid w:val="0014309D"/>
    <w:rsid w:val="001525DA"/>
    <w:rsid w:val="00157AB6"/>
    <w:rsid w:val="001A0226"/>
    <w:rsid w:val="001A34E8"/>
    <w:rsid w:val="001B0ABA"/>
    <w:rsid w:val="001C3AD7"/>
    <w:rsid w:val="001D7EB0"/>
    <w:rsid w:val="001F0A0B"/>
    <w:rsid w:val="001F2664"/>
    <w:rsid w:val="001F738B"/>
    <w:rsid w:val="002032BB"/>
    <w:rsid w:val="00235041"/>
    <w:rsid w:val="00246537"/>
    <w:rsid w:val="0024658A"/>
    <w:rsid w:val="00253BB4"/>
    <w:rsid w:val="00254755"/>
    <w:rsid w:val="002606E5"/>
    <w:rsid w:val="00284188"/>
    <w:rsid w:val="00290EA9"/>
    <w:rsid w:val="00295F25"/>
    <w:rsid w:val="00296A4E"/>
    <w:rsid w:val="002B23C8"/>
    <w:rsid w:val="002B5AD7"/>
    <w:rsid w:val="002B7106"/>
    <w:rsid w:val="002C2981"/>
    <w:rsid w:val="002D6840"/>
    <w:rsid w:val="002E7492"/>
    <w:rsid w:val="003138AA"/>
    <w:rsid w:val="00327A12"/>
    <w:rsid w:val="003359D0"/>
    <w:rsid w:val="00337A62"/>
    <w:rsid w:val="00356A0D"/>
    <w:rsid w:val="00370936"/>
    <w:rsid w:val="00371EA2"/>
    <w:rsid w:val="0037620F"/>
    <w:rsid w:val="003A2A7F"/>
    <w:rsid w:val="003A6C72"/>
    <w:rsid w:val="003B41BD"/>
    <w:rsid w:val="003B52AD"/>
    <w:rsid w:val="003D49B3"/>
    <w:rsid w:val="003D6ACB"/>
    <w:rsid w:val="003E0D72"/>
    <w:rsid w:val="003E1F1E"/>
    <w:rsid w:val="003F35D9"/>
    <w:rsid w:val="00400B08"/>
    <w:rsid w:val="004153D6"/>
    <w:rsid w:val="0042209B"/>
    <w:rsid w:val="004249C7"/>
    <w:rsid w:val="004417FF"/>
    <w:rsid w:val="00443B6B"/>
    <w:rsid w:val="004455BE"/>
    <w:rsid w:val="00454CBE"/>
    <w:rsid w:val="0045509E"/>
    <w:rsid w:val="004624F0"/>
    <w:rsid w:val="0046293C"/>
    <w:rsid w:val="0046614C"/>
    <w:rsid w:val="00467DEB"/>
    <w:rsid w:val="00490E58"/>
    <w:rsid w:val="00491546"/>
    <w:rsid w:val="004947B3"/>
    <w:rsid w:val="0049695C"/>
    <w:rsid w:val="004A28DD"/>
    <w:rsid w:val="004A32FE"/>
    <w:rsid w:val="004D5A67"/>
    <w:rsid w:val="004D678B"/>
    <w:rsid w:val="004E49E5"/>
    <w:rsid w:val="004F5067"/>
    <w:rsid w:val="00523211"/>
    <w:rsid w:val="00524D1A"/>
    <w:rsid w:val="00533792"/>
    <w:rsid w:val="00546D60"/>
    <w:rsid w:val="00550D73"/>
    <w:rsid w:val="00551D12"/>
    <w:rsid w:val="00552F23"/>
    <w:rsid w:val="00553893"/>
    <w:rsid w:val="00555A26"/>
    <w:rsid w:val="005668C6"/>
    <w:rsid w:val="005701DE"/>
    <w:rsid w:val="00576322"/>
    <w:rsid w:val="00581F65"/>
    <w:rsid w:val="00590F85"/>
    <w:rsid w:val="00594FA2"/>
    <w:rsid w:val="005B243C"/>
    <w:rsid w:val="005B7A7A"/>
    <w:rsid w:val="005C5A05"/>
    <w:rsid w:val="005C5CF8"/>
    <w:rsid w:val="005D6A0D"/>
    <w:rsid w:val="005F462D"/>
    <w:rsid w:val="00642CC2"/>
    <w:rsid w:val="00655D3E"/>
    <w:rsid w:val="00666703"/>
    <w:rsid w:val="0067280C"/>
    <w:rsid w:val="006764A2"/>
    <w:rsid w:val="006972CB"/>
    <w:rsid w:val="006A5FFD"/>
    <w:rsid w:val="006A653A"/>
    <w:rsid w:val="006C2C68"/>
    <w:rsid w:val="006E015A"/>
    <w:rsid w:val="006E64B4"/>
    <w:rsid w:val="006F0D16"/>
    <w:rsid w:val="006F4D29"/>
    <w:rsid w:val="006F5A6F"/>
    <w:rsid w:val="00701C77"/>
    <w:rsid w:val="0072453F"/>
    <w:rsid w:val="007301CF"/>
    <w:rsid w:val="00732361"/>
    <w:rsid w:val="00760422"/>
    <w:rsid w:val="007661E3"/>
    <w:rsid w:val="00767EBA"/>
    <w:rsid w:val="00770029"/>
    <w:rsid w:val="00776899"/>
    <w:rsid w:val="00782E72"/>
    <w:rsid w:val="007856BE"/>
    <w:rsid w:val="007A1206"/>
    <w:rsid w:val="007B387B"/>
    <w:rsid w:val="007B5578"/>
    <w:rsid w:val="007D1920"/>
    <w:rsid w:val="007D6CCF"/>
    <w:rsid w:val="007F78A3"/>
    <w:rsid w:val="00827362"/>
    <w:rsid w:val="00834EF7"/>
    <w:rsid w:val="00847694"/>
    <w:rsid w:val="00850968"/>
    <w:rsid w:val="008541B5"/>
    <w:rsid w:val="00861428"/>
    <w:rsid w:val="00862B69"/>
    <w:rsid w:val="00862CFE"/>
    <w:rsid w:val="00877819"/>
    <w:rsid w:val="00881BFE"/>
    <w:rsid w:val="00885A1B"/>
    <w:rsid w:val="00886DB8"/>
    <w:rsid w:val="008B14E4"/>
    <w:rsid w:val="008C157F"/>
    <w:rsid w:val="008C2A84"/>
    <w:rsid w:val="008D3167"/>
    <w:rsid w:val="00905356"/>
    <w:rsid w:val="009237B3"/>
    <w:rsid w:val="00924F6A"/>
    <w:rsid w:val="00937E60"/>
    <w:rsid w:val="00966DD8"/>
    <w:rsid w:val="00972252"/>
    <w:rsid w:val="00980774"/>
    <w:rsid w:val="00985FB6"/>
    <w:rsid w:val="00987C6B"/>
    <w:rsid w:val="009A2397"/>
    <w:rsid w:val="009B5E1A"/>
    <w:rsid w:val="009C13DA"/>
    <w:rsid w:val="009C281F"/>
    <w:rsid w:val="009C3F63"/>
    <w:rsid w:val="009D1854"/>
    <w:rsid w:val="009D2212"/>
    <w:rsid w:val="009D7370"/>
    <w:rsid w:val="009E1FE9"/>
    <w:rsid w:val="00A2320C"/>
    <w:rsid w:val="00A2441D"/>
    <w:rsid w:val="00A33CCB"/>
    <w:rsid w:val="00A33DA0"/>
    <w:rsid w:val="00A35266"/>
    <w:rsid w:val="00A361DA"/>
    <w:rsid w:val="00A43B10"/>
    <w:rsid w:val="00A66720"/>
    <w:rsid w:val="00A673EE"/>
    <w:rsid w:val="00A677E9"/>
    <w:rsid w:val="00A705D8"/>
    <w:rsid w:val="00A813A3"/>
    <w:rsid w:val="00A82162"/>
    <w:rsid w:val="00A8425C"/>
    <w:rsid w:val="00AA5401"/>
    <w:rsid w:val="00AA6364"/>
    <w:rsid w:val="00AB758F"/>
    <w:rsid w:val="00AC006A"/>
    <w:rsid w:val="00AD03C4"/>
    <w:rsid w:val="00AF0EBD"/>
    <w:rsid w:val="00AF4701"/>
    <w:rsid w:val="00B07DC2"/>
    <w:rsid w:val="00B163F7"/>
    <w:rsid w:val="00B46396"/>
    <w:rsid w:val="00B51BED"/>
    <w:rsid w:val="00B533CF"/>
    <w:rsid w:val="00B70A9C"/>
    <w:rsid w:val="00B72578"/>
    <w:rsid w:val="00B82002"/>
    <w:rsid w:val="00B828F7"/>
    <w:rsid w:val="00B85ACC"/>
    <w:rsid w:val="00B85EB6"/>
    <w:rsid w:val="00B9229E"/>
    <w:rsid w:val="00BA380D"/>
    <w:rsid w:val="00BB188C"/>
    <w:rsid w:val="00BB1A54"/>
    <w:rsid w:val="00BB5D68"/>
    <w:rsid w:val="00BC44BA"/>
    <w:rsid w:val="00BE55D9"/>
    <w:rsid w:val="00C367DB"/>
    <w:rsid w:val="00C574D3"/>
    <w:rsid w:val="00C65CA7"/>
    <w:rsid w:val="00C745AD"/>
    <w:rsid w:val="00C82612"/>
    <w:rsid w:val="00C90AE5"/>
    <w:rsid w:val="00CA0F0E"/>
    <w:rsid w:val="00CA2EE7"/>
    <w:rsid w:val="00CA64BC"/>
    <w:rsid w:val="00CB1614"/>
    <w:rsid w:val="00CE6FEA"/>
    <w:rsid w:val="00CF4825"/>
    <w:rsid w:val="00CF6E33"/>
    <w:rsid w:val="00CF76F7"/>
    <w:rsid w:val="00D1614E"/>
    <w:rsid w:val="00D200B5"/>
    <w:rsid w:val="00D40F65"/>
    <w:rsid w:val="00D73A82"/>
    <w:rsid w:val="00D82400"/>
    <w:rsid w:val="00DB61E0"/>
    <w:rsid w:val="00DB620C"/>
    <w:rsid w:val="00DC5D87"/>
    <w:rsid w:val="00DD164E"/>
    <w:rsid w:val="00DD2B31"/>
    <w:rsid w:val="00DE7613"/>
    <w:rsid w:val="00E01757"/>
    <w:rsid w:val="00E018AA"/>
    <w:rsid w:val="00E13200"/>
    <w:rsid w:val="00E1605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5943"/>
    <w:rsid w:val="00EB0122"/>
    <w:rsid w:val="00EB4339"/>
    <w:rsid w:val="00ED00C2"/>
    <w:rsid w:val="00ED3A2D"/>
    <w:rsid w:val="00EF3FBD"/>
    <w:rsid w:val="00EF4F22"/>
    <w:rsid w:val="00F004E4"/>
    <w:rsid w:val="00F01E6B"/>
    <w:rsid w:val="00F12C63"/>
    <w:rsid w:val="00F15193"/>
    <w:rsid w:val="00F15790"/>
    <w:rsid w:val="00F2170B"/>
    <w:rsid w:val="00F24C2E"/>
    <w:rsid w:val="00F30AD7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43A5"/>
    <w:rsid w:val="00FB6A22"/>
    <w:rsid w:val="00FC7F66"/>
    <w:rsid w:val="00FE33A9"/>
    <w:rsid w:val="00FF7815"/>
    <w:rsid w:val="09944DBC"/>
    <w:rsid w:val="45ECF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aolmailmsonormal1" w:customStyle="1">
    <w:name w:val="aolmail_msonormal1"/>
    <w:basedOn w:val="Normal"/>
    <w:rsid w:val="004249C7"/>
    <w:rPr>
      <w:rFonts w:ascii="Times New Roman" w:hAnsi="Times New Roman" w:eastAsia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styleId="xmsolistparagraph" w:customStyle="1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bo Lemos</dc:creator>
  <keywords/>
  <lastModifiedBy>Guest User</lastModifiedBy>
  <revision>26</revision>
  <lastPrinted>2019-09-13T13:19:00.0000000Z</lastPrinted>
  <dcterms:created xsi:type="dcterms:W3CDTF">2022-07-20T12:56:00.0000000Z</dcterms:created>
  <dcterms:modified xsi:type="dcterms:W3CDTF">2022-08-19T15:47:26.1214202Z</dcterms:modified>
</coreProperties>
</file>